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d5091c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4c5e67e8-d85e-4295-bb1b-e1b001c5ef59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4:51:20Z</dcterms:created>
  <dcterms:modified xsi:type="dcterms:W3CDTF">2023-07-04T14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